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0148CA" w14:textId="77777777" w:rsidR="008501DF" w:rsidRDefault="008501DF" w:rsidP="008501DF">
      <w:pPr>
        <w:pStyle w:val="Heading1"/>
        <w:rPr>
          <w:rFonts w:ascii="Lato" w:hAnsi="Lato"/>
        </w:rPr>
      </w:pPr>
      <w:proofErr w:type="spellStart"/>
      <w:r>
        <w:rPr>
          <w:rFonts w:ascii="Lato" w:hAnsi="Lato"/>
        </w:rPr>
        <w:t>Racecar</w:t>
      </w:r>
      <w:proofErr w:type="spellEnd"/>
      <w:r>
        <w:rPr>
          <w:rFonts w:ascii="Lato" w:hAnsi="Lato"/>
        </w:rPr>
        <w:t xml:space="preserve"> Test 1</w:t>
      </w:r>
    </w:p>
    <w:p w14:paraId="3C523BD5" w14:textId="77777777" w:rsidR="008501DF" w:rsidRDefault="008501DF" w:rsidP="008501DF"/>
    <w:p w14:paraId="39CE3B0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ich of the following could be used to change actions based on a sensor reading?</w:t>
      </w:r>
    </w:p>
    <w:p w14:paraId="37BBAE3F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Sequence</w:t>
      </w:r>
    </w:p>
    <w:p w14:paraId="361888E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Selection</w:t>
      </w:r>
    </w:p>
    <w:p w14:paraId="6648832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06DC070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ssignment</w:t>
      </w:r>
    </w:p>
    <w:p w14:paraId="4205355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CDBEFC5" w14:textId="77777777" w:rsidR="008501DF" w:rsidRDefault="008501DF" w:rsidP="008501DF">
      <w:pPr>
        <w:rPr>
          <w:rFonts w:ascii="Lato" w:hAnsi="Lato"/>
        </w:rPr>
      </w:pPr>
    </w:p>
    <w:p w14:paraId="7C8A360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at is the difference between an analogue and digital reading?</w:t>
      </w:r>
    </w:p>
    <w:p w14:paraId="5D468B3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Analogue readings can be understood by a computer whereas digital cannot</w:t>
      </w:r>
    </w:p>
    <w:p w14:paraId="7658C36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Analogue readings are continuous whereas digital are discrete</w:t>
      </w:r>
    </w:p>
    <w:p w14:paraId="464E411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Analogue readings only have one state, 1 or 0 whereas digital have many different states</w:t>
      </w:r>
    </w:p>
    <w:p w14:paraId="4324833F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nalogue readings are manual whereas digital are automatic</w:t>
      </w:r>
    </w:p>
    <w:p w14:paraId="6ACBEAF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C00FE56" w14:textId="77777777" w:rsidR="008501DF" w:rsidRDefault="008501DF" w:rsidP="008501DF">
      <w:pPr>
        <w:rPr>
          <w:rFonts w:ascii="Lato" w:hAnsi="Lato"/>
        </w:rPr>
      </w:pPr>
    </w:p>
    <w:p w14:paraId="3D29FA8A" w14:textId="51B46819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What is the maximum value that the light sensor can detect on the </w:t>
      </w:r>
      <w:proofErr w:type="spellStart"/>
      <w:r w:rsidR="00D47724">
        <w:rPr>
          <w:rFonts w:ascii="Lato" w:hAnsi="Lato"/>
        </w:rPr>
        <w:t>micro</w:t>
      </w:r>
      <w:r>
        <w:rPr>
          <w:rFonts w:ascii="Lato" w:hAnsi="Lato"/>
        </w:rPr>
        <w:t>bit</w:t>
      </w:r>
      <w:proofErr w:type="spellEnd"/>
      <w:r>
        <w:rPr>
          <w:rFonts w:ascii="Lato" w:hAnsi="Lato"/>
        </w:rPr>
        <w:t>?</w:t>
      </w:r>
    </w:p>
    <w:p w14:paraId="0E7D5D0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0</w:t>
      </w:r>
    </w:p>
    <w:p w14:paraId="7A6751D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8</w:t>
      </w:r>
    </w:p>
    <w:p w14:paraId="68BAFBE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1023</w:t>
      </w:r>
    </w:p>
    <w:p w14:paraId="685E5DE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1024</w:t>
      </w:r>
    </w:p>
    <w:p w14:paraId="07462FD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AA6A779" w14:textId="77777777" w:rsidR="008501DF" w:rsidRDefault="008501DF" w:rsidP="008501DF">
      <w:pPr>
        <w:rPr>
          <w:rFonts w:ascii="Lato" w:hAnsi="Lato"/>
        </w:rPr>
      </w:pPr>
    </w:p>
    <w:p w14:paraId="50CDB50A" w14:textId="77777777" w:rsidR="008501DF" w:rsidRDefault="008501DF" w:rsidP="008501DF">
      <w:pPr>
        <w:rPr>
          <w:rFonts w:ascii="Lato" w:hAnsi="Lato"/>
        </w:rPr>
      </w:pPr>
    </w:p>
    <w:p w14:paraId="6A33F6B3" w14:textId="77777777" w:rsidR="008501DF" w:rsidRDefault="008501DF" w:rsidP="008501DF">
      <w:pPr>
        <w:rPr>
          <w:rFonts w:ascii="Lato" w:hAnsi="Lato"/>
        </w:rPr>
      </w:pPr>
    </w:p>
    <w:p w14:paraId="2686ACF1" w14:textId="77777777" w:rsidR="008501DF" w:rsidRDefault="008501DF" w:rsidP="008501DF">
      <w:pPr>
        <w:rPr>
          <w:rFonts w:ascii="Lato" w:hAnsi="Lato"/>
        </w:rPr>
      </w:pPr>
    </w:p>
    <w:p w14:paraId="3E9C73C8" w14:textId="77777777" w:rsidR="008501DF" w:rsidRDefault="008501DF" w:rsidP="008501DF">
      <w:pPr>
        <w:rPr>
          <w:rFonts w:ascii="Lato" w:hAnsi="Lato"/>
        </w:rPr>
      </w:pPr>
    </w:p>
    <w:p w14:paraId="49080C4B" w14:textId="77777777" w:rsidR="008501DF" w:rsidRDefault="008501DF" w:rsidP="008501DF">
      <w:pPr>
        <w:rPr>
          <w:rFonts w:ascii="Lato" w:hAnsi="Lato"/>
        </w:rPr>
      </w:pPr>
    </w:p>
    <w:p w14:paraId="452B04DA" w14:textId="77777777" w:rsidR="008501DF" w:rsidRDefault="008501DF" w:rsidP="008501DF">
      <w:pPr>
        <w:rPr>
          <w:rFonts w:ascii="Lato" w:hAnsi="Lato"/>
        </w:rPr>
      </w:pPr>
    </w:p>
    <w:p w14:paraId="468BBCE9" w14:textId="77777777" w:rsidR="008501DF" w:rsidRDefault="008501DF" w:rsidP="008501DF">
      <w:pPr>
        <w:rPr>
          <w:rFonts w:ascii="Lato" w:hAnsi="Lato"/>
        </w:rPr>
      </w:pPr>
    </w:p>
    <w:p w14:paraId="5673884D" w14:textId="1E65E841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at type of code construct is the if statement in the code below?</w:t>
      </w:r>
    </w:p>
    <w:p w14:paraId="2940C66B" w14:textId="313DF58F" w:rsidR="008501DF" w:rsidRDefault="008501DF" w:rsidP="008501D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79B4F650" wp14:editId="11C442A9">
            <wp:extent cx="2362200" cy="23145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8C58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Selection</w:t>
      </w:r>
    </w:p>
    <w:p w14:paraId="2C8F5B0F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Sequence</w:t>
      </w:r>
    </w:p>
    <w:p w14:paraId="12A5281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Iteration</w:t>
      </w:r>
    </w:p>
    <w:p w14:paraId="64FED0F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ssignment</w:t>
      </w:r>
    </w:p>
    <w:p w14:paraId="1EA2934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5DF9E470" w14:textId="77777777" w:rsidR="008501DF" w:rsidRDefault="008501DF" w:rsidP="008501DF">
      <w:pPr>
        <w:rPr>
          <w:rFonts w:ascii="Lato" w:hAnsi="Lato"/>
        </w:rPr>
      </w:pPr>
    </w:p>
    <w:p w14:paraId="56BD730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ich of the following is a feature of a vector graphic?</w:t>
      </w:r>
    </w:p>
    <w:p w14:paraId="3CF1D0C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It is made up of individual dots of colour called pixels</w:t>
      </w:r>
    </w:p>
    <w:p w14:paraId="23E3D70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It can be resized with no loss of quality</w:t>
      </w:r>
    </w:p>
    <w:p w14:paraId="76BC4AB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It is a type of bitmap</w:t>
      </w:r>
    </w:p>
    <w:p w14:paraId="308AD992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It has a larger file size than a bitmap</w:t>
      </w:r>
    </w:p>
    <w:p w14:paraId="59C98B62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3F5042C" w14:textId="77777777" w:rsidR="008501DF" w:rsidRDefault="008501DF" w:rsidP="008501DF">
      <w:pPr>
        <w:rPr>
          <w:rFonts w:ascii="Lato" w:hAnsi="Lato"/>
        </w:rPr>
      </w:pPr>
    </w:p>
    <w:p w14:paraId="09ADD01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at is mass production?</w:t>
      </w:r>
    </w:p>
    <w:p w14:paraId="6C1506D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A cyclical design process</w:t>
      </w:r>
    </w:p>
    <w:p w14:paraId="7DB3D23F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B. A way of making a </w:t>
      </w:r>
      <w:proofErr w:type="gramStart"/>
      <w:r>
        <w:rPr>
          <w:rFonts w:ascii="Lato" w:hAnsi="Lato"/>
        </w:rPr>
        <w:t>one off</w:t>
      </w:r>
      <w:proofErr w:type="gramEnd"/>
      <w:r>
        <w:rPr>
          <w:rFonts w:ascii="Lato" w:hAnsi="Lato"/>
        </w:rPr>
        <w:t xml:space="preserve"> product</w:t>
      </w:r>
    </w:p>
    <w:p w14:paraId="7695B5F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The production of large quantities of standardised products</w:t>
      </w:r>
    </w:p>
    <w:p w14:paraId="6873BBE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 type of prototyping</w:t>
      </w:r>
    </w:p>
    <w:p w14:paraId="3AFC2C5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73CD705" w14:textId="77777777" w:rsidR="008501DF" w:rsidRDefault="008501DF" w:rsidP="008501DF">
      <w:pPr>
        <w:rPr>
          <w:rFonts w:ascii="Lato" w:hAnsi="Lato"/>
        </w:rPr>
      </w:pPr>
    </w:p>
    <w:p w14:paraId="645EF35B" w14:textId="77777777" w:rsidR="008501DF" w:rsidRDefault="008501DF" w:rsidP="008501DF">
      <w:pPr>
        <w:rPr>
          <w:rFonts w:ascii="Lato" w:hAnsi="Lato"/>
        </w:rPr>
      </w:pPr>
    </w:p>
    <w:p w14:paraId="7411D279" w14:textId="79DB126E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ich the following describes modular design?</w:t>
      </w:r>
    </w:p>
    <w:p w14:paraId="6AC46F4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Designing the whole system at the beginning so that it can be quickly implemented</w:t>
      </w:r>
    </w:p>
    <w:p w14:paraId="0CEEED37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A way of designing and refining the system until a final solution is developed</w:t>
      </w:r>
    </w:p>
    <w:p w14:paraId="450EFD6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C. Splitting the overall system into </w:t>
      </w:r>
      <w:proofErr w:type="gramStart"/>
      <w:r>
        <w:rPr>
          <w:rFonts w:ascii="Lato" w:hAnsi="Lato"/>
        </w:rPr>
        <w:t>a number of</w:t>
      </w:r>
      <w:proofErr w:type="gramEnd"/>
      <w:r>
        <w:rPr>
          <w:rFonts w:ascii="Lato" w:hAnsi="Lato"/>
        </w:rPr>
        <w:t xml:space="preserve"> smaller parts which different people can work on</w:t>
      </w:r>
    </w:p>
    <w:p w14:paraId="6B1CD2A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 type of 3D design</w:t>
      </w:r>
    </w:p>
    <w:p w14:paraId="4BCB2AC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C3454AE" w14:textId="77777777" w:rsidR="008501DF" w:rsidRDefault="008501DF" w:rsidP="008501DF">
      <w:pPr>
        <w:rPr>
          <w:rFonts w:ascii="Lato" w:hAnsi="Lato"/>
        </w:rPr>
      </w:pPr>
    </w:p>
    <w:p w14:paraId="0EA168E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ich term is used to describe a self-driving vehicle?</w:t>
      </w:r>
    </w:p>
    <w:p w14:paraId="61417F7D" w14:textId="77777777" w:rsidR="008501DF" w:rsidRDefault="008501DF" w:rsidP="008501DF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A. </w:t>
      </w:r>
      <w:proofErr w:type="spellStart"/>
      <w:r>
        <w:rPr>
          <w:rFonts w:ascii="Lato" w:hAnsi="Lato"/>
          <w:lang w:val="fr-FR"/>
        </w:rPr>
        <w:t>Automatic</w:t>
      </w:r>
      <w:proofErr w:type="spellEnd"/>
    </w:p>
    <w:p w14:paraId="28C4D300" w14:textId="77777777" w:rsidR="008501DF" w:rsidRDefault="008501DF" w:rsidP="008501DF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>B. Intelligent</w:t>
      </w:r>
    </w:p>
    <w:p w14:paraId="21DF72C1" w14:textId="77777777" w:rsidR="008501DF" w:rsidRDefault="008501DF" w:rsidP="008501DF">
      <w:pPr>
        <w:rPr>
          <w:rFonts w:ascii="Lato" w:hAnsi="Lato"/>
          <w:lang w:val="fr-FR"/>
        </w:rPr>
      </w:pPr>
      <w:r>
        <w:rPr>
          <w:rFonts w:ascii="Lato" w:hAnsi="Lato"/>
          <w:lang w:val="fr-FR"/>
        </w:rPr>
        <w:t xml:space="preserve">C. </w:t>
      </w:r>
      <w:proofErr w:type="spellStart"/>
      <w:r>
        <w:rPr>
          <w:rFonts w:ascii="Lato" w:hAnsi="Lato"/>
          <w:lang w:val="fr-FR"/>
        </w:rPr>
        <w:t>Autonomous</w:t>
      </w:r>
      <w:proofErr w:type="spellEnd"/>
    </w:p>
    <w:p w14:paraId="1442221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lgorithmic</w:t>
      </w:r>
    </w:p>
    <w:p w14:paraId="4822AD3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55CD1AD" w14:textId="77777777" w:rsidR="008501DF" w:rsidRDefault="008501DF" w:rsidP="008501DF">
      <w:pPr>
        <w:rPr>
          <w:rFonts w:ascii="Lato" w:hAnsi="Lato"/>
        </w:rPr>
      </w:pPr>
    </w:p>
    <w:p w14:paraId="04E4D5D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at is the main purpose of testing?</w:t>
      </w:r>
    </w:p>
    <w:p w14:paraId="59ECFDB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To prove that something works</w:t>
      </w:r>
    </w:p>
    <w:p w14:paraId="73CE1012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To try to identify any faults so that they can be fixed</w:t>
      </w:r>
    </w:p>
    <w:p w14:paraId="434B846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To annoy programmers</w:t>
      </w:r>
    </w:p>
    <w:p w14:paraId="4322C1E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To break the system</w:t>
      </w:r>
    </w:p>
    <w:p w14:paraId="2776738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063A87AB" w14:textId="77777777" w:rsidR="008501DF" w:rsidRDefault="008501DF" w:rsidP="008501DF">
      <w:pPr>
        <w:rPr>
          <w:rFonts w:ascii="Lato" w:hAnsi="Lato"/>
        </w:rPr>
      </w:pPr>
    </w:p>
    <w:p w14:paraId="0E73502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en creating a new race track it is first broken down into individual sections. What is this process known as?</w:t>
      </w:r>
    </w:p>
    <w:p w14:paraId="78D61E3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Distribution</w:t>
      </w:r>
    </w:p>
    <w:p w14:paraId="4951F31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Decomposition</w:t>
      </w:r>
    </w:p>
    <w:p w14:paraId="67E8257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Abstraction</w:t>
      </w:r>
    </w:p>
    <w:p w14:paraId="4FF1BA6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Development</w:t>
      </w:r>
    </w:p>
    <w:p w14:paraId="078873B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8CBB761" w14:textId="77777777" w:rsidR="008501DF" w:rsidRDefault="008501DF" w:rsidP="008501DF">
      <w:pPr>
        <w:rPr>
          <w:rFonts w:ascii="Lato" w:hAnsi="Lato"/>
        </w:rPr>
      </w:pPr>
    </w:p>
    <w:p w14:paraId="1849934C" w14:textId="77777777" w:rsidR="008501DF" w:rsidRDefault="008501DF" w:rsidP="008501DF">
      <w:pPr>
        <w:rPr>
          <w:rFonts w:ascii="Lato" w:hAnsi="Lato"/>
        </w:rPr>
      </w:pPr>
    </w:p>
    <w:p w14:paraId="17F0135F" w14:textId="77777777" w:rsidR="008501DF" w:rsidRDefault="008501DF" w:rsidP="008501DF">
      <w:pPr>
        <w:rPr>
          <w:rFonts w:ascii="Lato" w:hAnsi="Lato"/>
        </w:rPr>
      </w:pPr>
    </w:p>
    <w:p w14:paraId="5A46C8CC" w14:textId="59A48786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can be used to transmit data wirelessly?</w:t>
      </w:r>
    </w:p>
    <w:p w14:paraId="68921BAA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A. </w:t>
      </w:r>
      <w:proofErr w:type="spellStart"/>
      <w:r>
        <w:rPr>
          <w:rFonts w:ascii="Lato" w:hAnsi="Lato"/>
        </w:rPr>
        <w:t>Bluefinger</w:t>
      </w:r>
      <w:proofErr w:type="spellEnd"/>
    </w:p>
    <w:p w14:paraId="483C35A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Bluetooth</w:t>
      </w:r>
    </w:p>
    <w:p w14:paraId="48E2386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C. </w:t>
      </w:r>
      <w:proofErr w:type="spellStart"/>
      <w:r>
        <w:rPr>
          <w:rFonts w:ascii="Lato" w:hAnsi="Lato"/>
        </w:rPr>
        <w:t>Bluefoot</w:t>
      </w:r>
      <w:proofErr w:type="spellEnd"/>
    </w:p>
    <w:p w14:paraId="299ABC3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Cat 5</w:t>
      </w:r>
    </w:p>
    <w:p w14:paraId="3034041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68DCC55" w14:textId="77777777" w:rsidR="008501DF" w:rsidRDefault="008501DF" w:rsidP="008501DF">
      <w:pPr>
        <w:rPr>
          <w:rFonts w:ascii="Lato" w:hAnsi="Lato"/>
        </w:rPr>
      </w:pPr>
    </w:p>
    <w:p w14:paraId="18E4BAE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In which category will you find the commands to send data wirelessly?</w:t>
      </w:r>
    </w:p>
    <w:p w14:paraId="19E2606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1C99CD6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Logic</w:t>
      </w:r>
    </w:p>
    <w:p w14:paraId="536A9F4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Radio</w:t>
      </w:r>
    </w:p>
    <w:p w14:paraId="3C6DF22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Variables</w:t>
      </w:r>
    </w:p>
    <w:p w14:paraId="60EF062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CCBCD0D" w14:textId="77777777" w:rsidR="008501DF" w:rsidRDefault="008501DF" w:rsidP="008501DF">
      <w:pPr>
        <w:rPr>
          <w:rFonts w:ascii="Lato" w:hAnsi="Lato"/>
        </w:rPr>
      </w:pPr>
    </w:p>
    <w:p w14:paraId="41863F1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When transmitting data wirelessly from the micro:bit it is necessary to set the channel. How many different channels does the </w:t>
      </w:r>
      <w:proofErr w:type="spellStart"/>
      <w:r>
        <w:rPr>
          <w:rFonts w:ascii="Lato" w:hAnsi="Lato"/>
        </w:rPr>
        <w:t>microbit</w:t>
      </w:r>
      <w:proofErr w:type="spellEnd"/>
      <w:r>
        <w:rPr>
          <w:rFonts w:ascii="Lato" w:hAnsi="Lato"/>
        </w:rPr>
        <w:t xml:space="preserve"> have?</w:t>
      </w:r>
    </w:p>
    <w:p w14:paraId="5630421B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83</w:t>
      </w:r>
    </w:p>
    <w:p w14:paraId="1464E85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84</w:t>
      </w:r>
    </w:p>
    <w:p w14:paraId="7E3225F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1</w:t>
      </w:r>
    </w:p>
    <w:p w14:paraId="64E7AF8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2</w:t>
      </w:r>
    </w:p>
    <w:p w14:paraId="2745A17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54F25E5" w14:textId="77777777" w:rsidR="008501DF" w:rsidRDefault="008501DF" w:rsidP="008501DF">
      <w:pPr>
        <w:rPr>
          <w:rFonts w:ascii="Lato" w:hAnsi="Lato"/>
        </w:rPr>
      </w:pPr>
    </w:p>
    <w:p w14:paraId="2C965B94" w14:textId="77777777" w:rsidR="008501DF" w:rsidRDefault="008501DF" w:rsidP="008501DF">
      <w:pPr>
        <w:rPr>
          <w:rFonts w:ascii="Lato" w:hAnsi="Lato"/>
        </w:rPr>
      </w:pPr>
    </w:p>
    <w:p w14:paraId="128B8554" w14:textId="77777777" w:rsidR="008501DF" w:rsidRDefault="008501DF" w:rsidP="008501DF">
      <w:pPr>
        <w:rPr>
          <w:rFonts w:ascii="Lato" w:hAnsi="Lato"/>
        </w:rPr>
      </w:pPr>
    </w:p>
    <w:p w14:paraId="00A70BEE" w14:textId="77777777" w:rsidR="008501DF" w:rsidRDefault="008501DF" w:rsidP="008501DF">
      <w:pPr>
        <w:rPr>
          <w:rFonts w:ascii="Lato" w:hAnsi="Lato"/>
        </w:rPr>
      </w:pPr>
    </w:p>
    <w:p w14:paraId="36BA1F22" w14:textId="77777777" w:rsidR="008501DF" w:rsidRDefault="008501DF" w:rsidP="008501DF">
      <w:pPr>
        <w:rPr>
          <w:rFonts w:ascii="Lato" w:hAnsi="Lato"/>
        </w:rPr>
      </w:pPr>
    </w:p>
    <w:p w14:paraId="1DED6A8A" w14:textId="77777777" w:rsidR="008501DF" w:rsidRDefault="008501DF" w:rsidP="008501DF">
      <w:pPr>
        <w:rPr>
          <w:rFonts w:ascii="Lato" w:hAnsi="Lato"/>
        </w:rPr>
      </w:pPr>
    </w:p>
    <w:p w14:paraId="4C00738B" w14:textId="77777777" w:rsidR="008501DF" w:rsidRDefault="008501DF" w:rsidP="008501DF">
      <w:pPr>
        <w:rPr>
          <w:rFonts w:ascii="Lato" w:hAnsi="Lato"/>
        </w:rPr>
      </w:pPr>
    </w:p>
    <w:p w14:paraId="4625E1FF" w14:textId="77777777" w:rsidR="008501DF" w:rsidRDefault="008501DF" w:rsidP="008501DF">
      <w:pPr>
        <w:rPr>
          <w:rFonts w:ascii="Lato" w:hAnsi="Lato"/>
        </w:rPr>
      </w:pPr>
    </w:p>
    <w:p w14:paraId="7D75F581" w14:textId="77777777" w:rsidR="008501DF" w:rsidRDefault="008501DF" w:rsidP="008501DF">
      <w:pPr>
        <w:rPr>
          <w:rFonts w:ascii="Lato" w:hAnsi="Lato"/>
        </w:rPr>
      </w:pPr>
    </w:p>
    <w:p w14:paraId="2204FD4A" w14:textId="77777777" w:rsidR="008501DF" w:rsidRDefault="008501DF" w:rsidP="008501DF">
      <w:pPr>
        <w:rPr>
          <w:rFonts w:ascii="Lato" w:hAnsi="Lato"/>
        </w:rPr>
      </w:pPr>
    </w:p>
    <w:p w14:paraId="61552193" w14:textId="3F0F6E6B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What number will be transmitted if </w:t>
      </w:r>
      <w:proofErr w:type="spellStart"/>
      <w:r>
        <w:rPr>
          <w:rFonts w:ascii="Lato" w:hAnsi="Lato"/>
        </w:rPr>
        <w:t>directionTX</w:t>
      </w:r>
      <w:proofErr w:type="spellEnd"/>
      <w:r>
        <w:rPr>
          <w:rFonts w:ascii="Lato" w:hAnsi="Lato"/>
        </w:rPr>
        <w:t xml:space="preserve"> is equal to 32?</w:t>
      </w:r>
    </w:p>
    <w:p w14:paraId="19F5F27A" w14:textId="5EA04E66" w:rsidR="008501DF" w:rsidRDefault="008501DF" w:rsidP="008501DF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2E5A5E7D" wp14:editId="4D0547CC">
            <wp:extent cx="4610100" cy="3867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3DF48" w14:textId="77777777" w:rsidR="008501DF" w:rsidRDefault="008501DF" w:rsidP="008501DF">
      <w:pPr>
        <w:rPr>
          <w:rFonts w:ascii="Lato" w:hAnsi="Lato"/>
        </w:rPr>
      </w:pPr>
    </w:p>
    <w:p w14:paraId="1179800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0</w:t>
      </w:r>
    </w:p>
    <w:p w14:paraId="7D31998E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1</w:t>
      </w:r>
    </w:p>
    <w:p w14:paraId="72DCD6F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2</w:t>
      </w:r>
    </w:p>
    <w:p w14:paraId="1D2ECD3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2783A5F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082357F" w14:textId="77777777" w:rsidR="008501DF" w:rsidRDefault="008501DF" w:rsidP="008501DF">
      <w:pPr>
        <w:rPr>
          <w:rFonts w:ascii="Lato" w:hAnsi="Lato"/>
        </w:rPr>
      </w:pPr>
    </w:p>
    <w:p w14:paraId="390F5E12" w14:textId="77777777" w:rsidR="008501DF" w:rsidRDefault="008501DF" w:rsidP="008501DF">
      <w:pPr>
        <w:rPr>
          <w:rFonts w:ascii="Lato" w:hAnsi="Lato"/>
        </w:rPr>
      </w:pPr>
    </w:p>
    <w:p w14:paraId="078F92F0" w14:textId="77777777" w:rsidR="008501DF" w:rsidRDefault="008501DF" w:rsidP="008501DF">
      <w:pPr>
        <w:rPr>
          <w:rFonts w:ascii="Lato" w:hAnsi="Lato"/>
        </w:rPr>
      </w:pPr>
    </w:p>
    <w:p w14:paraId="11E70BAF" w14:textId="77777777" w:rsidR="008501DF" w:rsidRDefault="008501DF" w:rsidP="008501DF">
      <w:pPr>
        <w:rPr>
          <w:rFonts w:ascii="Lato" w:hAnsi="Lato"/>
        </w:rPr>
      </w:pPr>
    </w:p>
    <w:p w14:paraId="152CA8CE" w14:textId="77777777" w:rsidR="008501DF" w:rsidRDefault="008501DF" w:rsidP="008501DF">
      <w:pPr>
        <w:rPr>
          <w:rFonts w:ascii="Lato" w:hAnsi="Lato"/>
        </w:rPr>
      </w:pPr>
    </w:p>
    <w:p w14:paraId="6185A2AC" w14:textId="77777777" w:rsidR="008501DF" w:rsidRDefault="008501DF" w:rsidP="008501DF">
      <w:pPr>
        <w:rPr>
          <w:rFonts w:ascii="Lato" w:hAnsi="Lato"/>
        </w:rPr>
      </w:pPr>
    </w:p>
    <w:p w14:paraId="4FDCEBFE" w14:textId="77777777" w:rsidR="008501DF" w:rsidRDefault="008501DF" w:rsidP="008501DF">
      <w:pPr>
        <w:rPr>
          <w:rFonts w:ascii="Lato" w:hAnsi="Lato"/>
        </w:rPr>
      </w:pPr>
    </w:p>
    <w:p w14:paraId="2DAFF5AD" w14:textId="77777777" w:rsidR="008501DF" w:rsidRDefault="008501DF" w:rsidP="008501DF">
      <w:pPr>
        <w:rPr>
          <w:rFonts w:ascii="Lato" w:hAnsi="Lato"/>
        </w:rPr>
      </w:pPr>
    </w:p>
    <w:p w14:paraId="47FAA707" w14:textId="77777777" w:rsidR="008501DF" w:rsidRDefault="008501DF" w:rsidP="008501DF">
      <w:pPr>
        <w:rPr>
          <w:rFonts w:ascii="Lato" w:hAnsi="Lato"/>
        </w:rPr>
      </w:pPr>
    </w:p>
    <w:p w14:paraId="1E4AF0ED" w14:textId="5270AF1C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The code below has been created so that the </w:t>
      </w:r>
      <w:proofErr w:type="spellStart"/>
      <w:r>
        <w:rPr>
          <w:rFonts w:ascii="Lato" w:hAnsi="Lato"/>
        </w:rPr>
        <w:t>bit:bot</w:t>
      </w:r>
      <w:proofErr w:type="spellEnd"/>
      <w:r>
        <w:rPr>
          <w:rFonts w:ascii="Lato" w:hAnsi="Lato"/>
        </w:rPr>
        <w:t xml:space="preserve"> follows a torch light. Which value should be changed to adjust the sensitivity?</w:t>
      </w:r>
    </w:p>
    <w:p w14:paraId="3C0978E2" w14:textId="7FCDDFD2" w:rsidR="008501DF" w:rsidRDefault="008501DF" w:rsidP="008501DF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5BE7ABF6" wp14:editId="21ACDE03">
            <wp:extent cx="3886200" cy="3810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F51B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drive at speed 50</w:t>
      </w:r>
    </w:p>
    <w:p w14:paraId="139E2F3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left &gt; 1000</w:t>
      </w:r>
    </w:p>
    <w:p w14:paraId="36866677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spin left at speed 100</w:t>
      </w:r>
    </w:p>
    <w:p w14:paraId="5D15A50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pause (</w:t>
      </w:r>
      <w:proofErr w:type="spellStart"/>
      <w:r>
        <w:rPr>
          <w:rFonts w:ascii="Lato" w:hAnsi="Lato"/>
        </w:rPr>
        <w:t>ms</w:t>
      </w:r>
      <w:proofErr w:type="spellEnd"/>
      <w:r>
        <w:rPr>
          <w:rFonts w:ascii="Lato" w:hAnsi="Lato"/>
        </w:rPr>
        <w:t>) 1000</w:t>
      </w:r>
    </w:p>
    <w:p w14:paraId="226876BA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1C9F831B" w14:textId="77777777" w:rsidR="008501DF" w:rsidRDefault="008501DF" w:rsidP="008501DF">
      <w:pPr>
        <w:rPr>
          <w:rFonts w:ascii="Lato" w:hAnsi="Lato"/>
        </w:rPr>
      </w:pPr>
    </w:p>
    <w:p w14:paraId="2AABDF88" w14:textId="77777777" w:rsidR="008501DF" w:rsidRDefault="008501DF" w:rsidP="008501DF">
      <w:pPr>
        <w:rPr>
          <w:rFonts w:ascii="Lato" w:hAnsi="Lato"/>
        </w:rPr>
      </w:pPr>
    </w:p>
    <w:p w14:paraId="290459A2" w14:textId="77777777" w:rsidR="008501DF" w:rsidRDefault="008501DF" w:rsidP="008501DF">
      <w:pPr>
        <w:rPr>
          <w:rFonts w:ascii="Lato" w:hAnsi="Lato"/>
        </w:rPr>
      </w:pPr>
    </w:p>
    <w:p w14:paraId="46BA5011" w14:textId="77777777" w:rsidR="008501DF" w:rsidRDefault="008501DF" w:rsidP="008501DF">
      <w:pPr>
        <w:rPr>
          <w:rFonts w:ascii="Lato" w:hAnsi="Lato"/>
        </w:rPr>
      </w:pPr>
    </w:p>
    <w:p w14:paraId="7CB259AD" w14:textId="77777777" w:rsidR="008501DF" w:rsidRDefault="008501DF" w:rsidP="008501DF">
      <w:pPr>
        <w:rPr>
          <w:rFonts w:ascii="Lato" w:hAnsi="Lato"/>
        </w:rPr>
      </w:pPr>
    </w:p>
    <w:p w14:paraId="38A24F8B" w14:textId="77777777" w:rsidR="008501DF" w:rsidRDefault="008501DF" w:rsidP="008501DF">
      <w:pPr>
        <w:rPr>
          <w:rFonts w:ascii="Lato" w:hAnsi="Lato"/>
        </w:rPr>
      </w:pPr>
    </w:p>
    <w:p w14:paraId="2F2FBCFB" w14:textId="77777777" w:rsidR="008501DF" w:rsidRDefault="008501DF" w:rsidP="008501DF">
      <w:pPr>
        <w:rPr>
          <w:rFonts w:ascii="Lato" w:hAnsi="Lato"/>
        </w:rPr>
      </w:pPr>
    </w:p>
    <w:p w14:paraId="06F1FEC3" w14:textId="77777777" w:rsidR="008501DF" w:rsidRDefault="008501DF" w:rsidP="008501DF">
      <w:pPr>
        <w:rPr>
          <w:rFonts w:ascii="Lato" w:hAnsi="Lato"/>
        </w:rPr>
      </w:pPr>
    </w:p>
    <w:p w14:paraId="520A31C7" w14:textId="77777777" w:rsidR="008501DF" w:rsidRDefault="008501DF" w:rsidP="008501DF">
      <w:pPr>
        <w:rPr>
          <w:rFonts w:ascii="Lato" w:hAnsi="Lato"/>
        </w:rPr>
      </w:pPr>
    </w:p>
    <w:p w14:paraId="4DD7C411" w14:textId="77777777" w:rsidR="008501DF" w:rsidRDefault="008501DF" w:rsidP="008501DF">
      <w:pPr>
        <w:rPr>
          <w:rFonts w:ascii="Lato" w:hAnsi="Lato"/>
        </w:rPr>
      </w:pPr>
    </w:p>
    <w:p w14:paraId="2E756BDD" w14:textId="6C247635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images is not a bitmap?</w:t>
      </w:r>
    </w:p>
    <w:p w14:paraId="69B7DAF1" w14:textId="76EE5946" w:rsidR="008501DF" w:rsidRDefault="008501DF" w:rsidP="008501DF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61BCF24D" wp14:editId="7220FF48">
            <wp:extent cx="2247900" cy="914400"/>
            <wp:effectExtent l="0" t="0" r="0" b="0"/>
            <wp:docPr id="8" name="Picture 8" descr="Image result for VECTOR VS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mage result for VECTOR VS BITMA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751B3" w14:textId="5C5D1ACE" w:rsidR="008501DF" w:rsidRDefault="008501DF" w:rsidP="008501DF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28A8706E" wp14:editId="7785A021">
            <wp:extent cx="2038350" cy="2038350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62D6D" w14:textId="5519A6D1" w:rsidR="008501DF" w:rsidRDefault="008501DF" w:rsidP="008501DF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60EDFA7C" wp14:editId="5090910E">
            <wp:extent cx="2143125" cy="2143125"/>
            <wp:effectExtent l="0" t="0" r="9525" b="9525"/>
            <wp:docPr id="6" name="Picture 6" descr="Image result for VECTOR VS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VECTOR VS BITMA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96990" w14:textId="55A4C9D8" w:rsidR="008501DF" w:rsidRDefault="008501DF" w:rsidP="008501DF">
      <w:pPr>
        <w:pStyle w:val="ListParagraph"/>
        <w:numPr>
          <w:ilvl w:val="0"/>
          <w:numId w:val="20"/>
        </w:numPr>
        <w:spacing w:line="256" w:lineRule="auto"/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24AF4EAD" wp14:editId="314C42A0">
            <wp:extent cx="2286000" cy="1714500"/>
            <wp:effectExtent l="0" t="0" r="0" b="0"/>
            <wp:docPr id="5" name="Picture 5" descr="Image result for bit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bitma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3B7A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2A8F203" w14:textId="77777777" w:rsidR="008501DF" w:rsidRDefault="008501DF" w:rsidP="008501DF">
      <w:pPr>
        <w:rPr>
          <w:rFonts w:ascii="Lato" w:hAnsi="Lato"/>
        </w:rPr>
      </w:pPr>
    </w:p>
    <w:p w14:paraId="5FEED13A" w14:textId="77777777" w:rsidR="008501DF" w:rsidRDefault="008501DF" w:rsidP="008501DF">
      <w:pPr>
        <w:rPr>
          <w:rFonts w:ascii="Lato" w:hAnsi="Lato"/>
        </w:rPr>
      </w:pPr>
    </w:p>
    <w:p w14:paraId="36E93055" w14:textId="77777777" w:rsidR="008501DF" w:rsidRDefault="008501DF" w:rsidP="008501DF">
      <w:pPr>
        <w:rPr>
          <w:rFonts w:ascii="Lato" w:hAnsi="Lato"/>
        </w:rPr>
      </w:pPr>
    </w:p>
    <w:p w14:paraId="56528619" w14:textId="77777777" w:rsidR="008501DF" w:rsidRDefault="008501DF" w:rsidP="008501DF">
      <w:pPr>
        <w:rPr>
          <w:rFonts w:ascii="Lato" w:hAnsi="Lato"/>
        </w:rPr>
      </w:pPr>
    </w:p>
    <w:p w14:paraId="265911FE" w14:textId="2AF00DEA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What is branding?</w:t>
      </w:r>
    </w:p>
    <w:p w14:paraId="4213F9E5" w14:textId="77777777" w:rsidR="008501DF" w:rsidRDefault="008501DF" w:rsidP="008501DF">
      <w:pPr>
        <w:rPr>
          <w:rFonts w:ascii="Lato" w:hAnsi="Lato"/>
        </w:rPr>
      </w:pPr>
    </w:p>
    <w:p w14:paraId="13668EA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A type of approach to develop code</w:t>
      </w:r>
    </w:p>
    <w:p w14:paraId="607B429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A way of removing unnecessary detail from a problem</w:t>
      </w:r>
    </w:p>
    <w:p w14:paraId="73B62485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A way of getting a business recognised</w:t>
      </w:r>
    </w:p>
    <w:p w14:paraId="2DA3ECB7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 type of image</w:t>
      </w:r>
    </w:p>
    <w:p w14:paraId="04BCFFA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1A75A1D" w14:textId="77777777" w:rsidR="008501DF" w:rsidRDefault="008501DF" w:rsidP="008501DF">
      <w:pPr>
        <w:rPr>
          <w:rFonts w:ascii="Lato" w:hAnsi="Lato"/>
        </w:rPr>
      </w:pPr>
    </w:p>
    <w:p w14:paraId="6C39053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What is prototyping?</w:t>
      </w:r>
    </w:p>
    <w:p w14:paraId="62890FE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An iterative development process</w:t>
      </w:r>
    </w:p>
    <w:p w14:paraId="3F33E85C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A method of mass production</w:t>
      </w:r>
    </w:p>
    <w:p w14:paraId="4565EA4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A type of testing</w:t>
      </w:r>
    </w:p>
    <w:p w14:paraId="71D9DCB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A type of block programming</w:t>
      </w:r>
    </w:p>
    <w:p w14:paraId="4DF45AE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2501946" w14:textId="77777777" w:rsidR="008501DF" w:rsidRDefault="008501DF" w:rsidP="008501DF">
      <w:pPr>
        <w:rPr>
          <w:rFonts w:ascii="Lato" w:hAnsi="Lato"/>
        </w:rPr>
      </w:pPr>
    </w:p>
    <w:p w14:paraId="45E6659A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The code below has been written to initialise communication between two </w:t>
      </w:r>
      <w:proofErr w:type="spellStart"/>
      <w:proofErr w:type="gramStart"/>
      <w:r>
        <w:rPr>
          <w:rFonts w:ascii="Lato" w:hAnsi="Lato"/>
        </w:rPr>
        <w:t>micro:bits</w:t>
      </w:r>
      <w:proofErr w:type="spellEnd"/>
      <w:proofErr w:type="gramEnd"/>
      <w:r>
        <w:rPr>
          <w:rFonts w:ascii="Lato" w:hAnsi="Lato"/>
        </w:rPr>
        <w:t>. There is a fault with the code. How should it be fixed?</w:t>
      </w:r>
    </w:p>
    <w:p w14:paraId="32D49040" w14:textId="7282940B" w:rsidR="008501DF" w:rsidRDefault="008501DF" w:rsidP="008501DF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469FE56" wp14:editId="66F22501">
            <wp:extent cx="1600200" cy="2171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" w:hAnsi="Lato"/>
        </w:rPr>
        <w:t>Snippet 1</w:t>
      </w:r>
    </w:p>
    <w:p w14:paraId="1FAEAFC8" w14:textId="4437E901" w:rsidR="008501DF" w:rsidRDefault="008501DF" w:rsidP="008501DF">
      <w:pPr>
        <w:rPr>
          <w:rFonts w:ascii="Lato" w:hAnsi="Lato"/>
        </w:rPr>
      </w:pPr>
      <w:r>
        <w:rPr>
          <w:noProof/>
          <w:lang w:eastAsia="en-GB"/>
        </w:rPr>
        <w:lastRenderedPageBreak/>
        <w:drawing>
          <wp:inline distT="0" distB="0" distL="0" distR="0" wp14:anchorId="214F31FD" wp14:editId="13948827">
            <wp:extent cx="2609850" cy="34766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Lato" w:hAnsi="Lato"/>
        </w:rPr>
        <w:t>Snippet 2</w:t>
      </w:r>
    </w:p>
    <w:p w14:paraId="0B9A5EE8" w14:textId="77777777" w:rsidR="008501DF" w:rsidRDefault="008501DF" w:rsidP="008501DF">
      <w:pPr>
        <w:rPr>
          <w:rFonts w:ascii="Lato" w:hAnsi="Lato"/>
        </w:rPr>
      </w:pPr>
    </w:p>
    <w:p w14:paraId="3C379631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Change the radio set group to 1 in snippet 2</w:t>
      </w:r>
    </w:p>
    <w:p w14:paraId="3B899A36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Change the radio set group to 2 in snippet 2</w:t>
      </w:r>
    </w:p>
    <w:p w14:paraId="28EDDD3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Increase the radio set transmit power to 10 in snippet 2</w:t>
      </w:r>
    </w:p>
    <w:p w14:paraId="484D3BE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D. Decrease the radio set transmit power to 2 in snippet 2</w:t>
      </w:r>
    </w:p>
    <w:p w14:paraId="56002FD0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037140E" w14:textId="77777777" w:rsidR="008501DF" w:rsidRDefault="008501DF" w:rsidP="008501DF">
      <w:pPr>
        <w:rPr>
          <w:rFonts w:ascii="Lato" w:hAnsi="Lato"/>
        </w:rPr>
      </w:pPr>
    </w:p>
    <w:p w14:paraId="186330AA" w14:textId="77777777" w:rsidR="008501DF" w:rsidRDefault="008501DF" w:rsidP="008501DF">
      <w:pPr>
        <w:rPr>
          <w:rFonts w:ascii="Lato" w:hAnsi="Lato"/>
        </w:rPr>
      </w:pPr>
    </w:p>
    <w:p w14:paraId="51EA645E" w14:textId="77777777" w:rsidR="008501DF" w:rsidRDefault="008501DF" w:rsidP="008501DF">
      <w:pPr>
        <w:rPr>
          <w:rFonts w:ascii="Lato" w:hAnsi="Lato"/>
        </w:rPr>
      </w:pPr>
    </w:p>
    <w:p w14:paraId="6B945B1D" w14:textId="77777777" w:rsidR="008501DF" w:rsidRDefault="008501DF" w:rsidP="008501DF">
      <w:pPr>
        <w:rPr>
          <w:rFonts w:ascii="Lato" w:hAnsi="Lato"/>
        </w:rPr>
      </w:pPr>
    </w:p>
    <w:p w14:paraId="67A38A3B" w14:textId="77777777" w:rsidR="008501DF" w:rsidRDefault="008501DF" w:rsidP="008501DF">
      <w:pPr>
        <w:rPr>
          <w:rFonts w:ascii="Lato" w:hAnsi="Lato"/>
        </w:rPr>
      </w:pPr>
    </w:p>
    <w:p w14:paraId="418CDC4B" w14:textId="77777777" w:rsidR="008501DF" w:rsidRDefault="008501DF" w:rsidP="008501DF">
      <w:pPr>
        <w:rPr>
          <w:rFonts w:ascii="Lato" w:hAnsi="Lato"/>
        </w:rPr>
      </w:pPr>
    </w:p>
    <w:p w14:paraId="2014169B" w14:textId="77777777" w:rsidR="008501DF" w:rsidRDefault="008501DF" w:rsidP="008501DF">
      <w:pPr>
        <w:rPr>
          <w:rFonts w:ascii="Lato" w:hAnsi="Lato"/>
        </w:rPr>
      </w:pPr>
    </w:p>
    <w:p w14:paraId="3DDBC7FD" w14:textId="77777777" w:rsidR="008501DF" w:rsidRDefault="008501DF" w:rsidP="008501DF">
      <w:pPr>
        <w:rPr>
          <w:rFonts w:ascii="Lato" w:hAnsi="Lato"/>
        </w:rPr>
      </w:pPr>
    </w:p>
    <w:p w14:paraId="52150CC6" w14:textId="77777777" w:rsidR="008501DF" w:rsidRDefault="008501DF" w:rsidP="008501DF">
      <w:pPr>
        <w:rPr>
          <w:rFonts w:ascii="Lato" w:hAnsi="Lato"/>
        </w:rPr>
      </w:pPr>
    </w:p>
    <w:p w14:paraId="3C55165D" w14:textId="77777777" w:rsidR="008501DF" w:rsidRDefault="008501DF" w:rsidP="008501DF">
      <w:pPr>
        <w:rPr>
          <w:rFonts w:ascii="Lato" w:hAnsi="Lato"/>
        </w:rPr>
      </w:pPr>
    </w:p>
    <w:p w14:paraId="08C1EB4A" w14:textId="77777777" w:rsidR="008501DF" w:rsidRDefault="008501DF" w:rsidP="008501DF">
      <w:pPr>
        <w:rPr>
          <w:rFonts w:ascii="Lato" w:hAnsi="Lato"/>
        </w:rPr>
      </w:pPr>
    </w:p>
    <w:p w14:paraId="3C094097" w14:textId="2747CE4B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lastRenderedPageBreak/>
        <w:t>The design below has been created for the manufacturing plant to follow. What is the name of this type of diagram?</w:t>
      </w:r>
    </w:p>
    <w:p w14:paraId="49FFC316" w14:textId="3A672955" w:rsidR="008501DF" w:rsidRDefault="008501DF" w:rsidP="008501DF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763D7D6A" wp14:editId="208571B0">
            <wp:extent cx="1962150" cy="2638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C01D9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. Web</w:t>
      </w:r>
    </w:p>
    <w:p w14:paraId="400FE063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B. Net</w:t>
      </w:r>
    </w:p>
    <w:p w14:paraId="3C2007DD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C. Mesh</w:t>
      </w:r>
    </w:p>
    <w:p w14:paraId="33DA7138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spellStart"/>
      <w:r>
        <w:rPr>
          <w:rFonts w:ascii="Lato" w:hAnsi="Lato"/>
        </w:rPr>
        <w:t>Blackprint</w:t>
      </w:r>
      <w:proofErr w:type="spellEnd"/>
    </w:p>
    <w:p w14:paraId="5E363334" w14:textId="77777777" w:rsidR="008501DF" w:rsidRDefault="008501DF" w:rsidP="008501DF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0574521" w14:textId="77777777" w:rsidR="008501DF" w:rsidRDefault="008501DF" w:rsidP="008501DF">
      <w:pPr>
        <w:rPr>
          <w:rFonts w:ascii="Lato" w:hAnsi="Lato"/>
        </w:rPr>
      </w:pP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7"/>
      <w:footerReference w:type="default" r:id="rId1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E038DF" w14:textId="77777777" w:rsidR="00EA1FF7" w:rsidRDefault="00EA1FF7" w:rsidP="006B36F6">
      <w:pPr>
        <w:spacing w:after="0" w:line="240" w:lineRule="auto"/>
      </w:pPr>
      <w:r>
        <w:separator/>
      </w:r>
    </w:p>
  </w:endnote>
  <w:endnote w:type="continuationSeparator" w:id="0">
    <w:p w14:paraId="044F93A9" w14:textId="77777777" w:rsidR="00EA1FF7" w:rsidRDefault="00EA1FF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13FF9C" w14:textId="77777777" w:rsidR="00EA1FF7" w:rsidRDefault="00EA1FF7" w:rsidP="006B36F6">
      <w:pPr>
        <w:spacing w:after="0" w:line="240" w:lineRule="auto"/>
      </w:pPr>
      <w:r>
        <w:separator/>
      </w:r>
    </w:p>
  </w:footnote>
  <w:footnote w:type="continuationSeparator" w:id="0">
    <w:p w14:paraId="3FA31866" w14:textId="77777777" w:rsidR="00EA1FF7" w:rsidRDefault="00EA1FF7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290E81"/>
    <w:multiLevelType w:val="hybridMultilevel"/>
    <w:tmpl w:val="A164F80C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997116">
    <w:abstractNumId w:val="16"/>
  </w:num>
  <w:num w:numId="2" w16cid:durableId="756250405">
    <w:abstractNumId w:val="18"/>
  </w:num>
  <w:num w:numId="3" w16cid:durableId="698161862">
    <w:abstractNumId w:val="4"/>
  </w:num>
  <w:num w:numId="4" w16cid:durableId="1581402652">
    <w:abstractNumId w:val="6"/>
  </w:num>
  <w:num w:numId="5" w16cid:durableId="827327355">
    <w:abstractNumId w:val="5"/>
  </w:num>
  <w:num w:numId="6" w16cid:durableId="555166402">
    <w:abstractNumId w:val="7"/>
  </w:num>
  <w:num w:numId="7" w16cid:durableId="1310666696">
    <w:abstractNumId w:val="8"/>
  </w:num>
  <w:num w:numId="8" w16cid:durableId="351999755">
    <w:abstractNumId w:val="15"/>
  </w:num>
  <w:num w:numId="9" w16cid:durableId="1479571213">
    <w:abstractNumId w:val="9"/>
  </w:num>
  <w:num w:numId="10" w16cid:durableId="251814494">
    <w:abstractNumId w:val="0"/>
  </w:num>
  <w:num w:numId="11" w16cid:durableId="1215432285">
    <w:abstractNumId w:val="3"/>
  </w:num>
  <w:num w:numId="12" w16cid:durableId="449932925">
    <w:abstractNumId w:val="14"/>
  </w:num>
  <w:num w:numId="13" w16cid:durableId="1151336909">
    <w:abstractNumId w:val="2"/>
  </w:num>
  <w:num w:numId="14" w16cid:durableId="2052920024">
    <w:abstractNumId w:val="19"/>
  </w:num>
  <w:num w:numId="15" w16cid:durableId="1364214006">
    <w:abstractNumId w:val="11"/>
  </w:num>
  <w:num w:numId="16" w16cid:durableId="919290535">
    <w:abstractNumId w:val="17"/>
  </w:num>
  <w:num w:numId="17" w16cid:durableId="693531331">
    <w:abstractNumId w:val="12"/>
  </w:num>
  <w:num w:numId="18" w16cid:durableId="205803833">
    <w:abstractNumId w:val="1"/>
  </w:num>
  <w:num w:numId="19" w16cid:durableId="412746757">
    <w:abstractNumId w:val="10"/>
  </w:num>
  <w:num w:numId="20" w16cid:durableId="5849255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C0C34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501DF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56B4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47724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A1FF7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10</Pages>
  <Words>566</Words>
  <Characters>322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200</cp:revision>
  <dcterms:created xsi:type="dcterms:W3CDTF">2018-06-05T11:06:00Z</dcterms:created>
  <dcterms:modified xsi:type="dcterms:W3CDTF">2024-11-03T10:44:00Z</dcterms:modified>
</cp:coreProperties>
</file>